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64BAF" w14:textId="2BA99AB9" w:rsidR="0034432E" w:rsidRDefault="0034432E" w:rsidP="00C51C14">
      <w:pPr>
        <w:pStyle w:val="Custom"/>
      </w:pPr>
      <w:r w:rsidRPr="0034432E">
        <w:t xml:space="preserve">BJP5 </w:t>
      </w:r>
      <w:r w:rsidRPr="00C51C14">
        <w:rPr>
          <w:u w:val="single"/>
        </w:rPr>
        <w:t>Self-Check 1.10:</w:t>
      </w:r>
      <w:r w:rsidRPr="0034432E">
        <w:t xml:space="preserve"> Shaq</w:t>
      </w:r>
    </w:p>
    <w:p w14:paraId="603AC7C8" w14:textId="1B847744" w:rsidR="0034432E" w:rsidRDefault="0034432E" w:rsidP="0034432E">
      <w:pPr>
        <w:rPr>
          <w:rFonts w:ascii="Arial" w:hAnsi="Arial" w:cs="Arial"/>
        </w:rPr>
      </w:pPr>
      <w:r w:rsidRPr="0034432E">
        <w:rPr>
          <w:rFonts w:ascii="Arial" w:hAnsi="Arial" w:cs="Arial"/>
        </w:rPr>
        <w:drawing>
          <wp:inline distT="0" distB="0" distL="0" distR="0" wp14:anchorId="43E01B48" wp14:editId="005FFD2B">
            <wp:extent cx="5969000" cy="2559050"/>
            <wp:effectExtent l="0" t="0" r="0" b="0"/>
            <wp:docPr id="2076739477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739477" name="Picture 1" descr="A screenshot of a computer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690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A9D9A" w14:textId="77777777" w:rsidR="0034432E" w:rsidRDefault="0034432E" w:rsidP="0034432E">
      <w:pPr>
        <w:rPr>
          <w:rFonts w:ascii="Arial" w:hAnsi="Arial" w:cs="Arial"/>
        </w:rPr>
      </w:pPr>
    </w:p>
    <w:p w14:paraId="61FBA03B" w14:textId="5951A16C" w:rsidR="0034432E" w:rsidRDefault="0034432E" w:rsidP="00C51C14">
      <w:pPr>
        <w:pStyle w:val="Custom"/>
      </w:pPr>
      <w:r w:rsidRPr="0034432E">
        <w:t xml:space="preserve">BJP5 </w:t>
      </w:r>
      <w:r w:rsidRPr="00C51C14">
        <w:rPr>
          <w:u w:val="single"/>
        </w:rPr>
        <w:t>Self-Check 1.20</w:t>
      </w:r>
      <w:r w:rsidRPr="0034432E">
        <w:t xml:space="preserve">: </w:t>
      </w:r>
      <w:proofErr w:type="spellStart"/>
      <w:r w:rsidRPr="0034432E">
        <w:t>FamousSpeech</w:t>
      </w:r>
      <w:proofErr w:type="spellEnd"/>
      <w:r w:rsidRPr="0034432E">
        <w:t>-errors</w:t>
      </w:r>
    </w:p>
    <w:p w14:paraId="01039A67" w14:textId="4350776D" w:rsidR="0034432E" w:rsidRDefault="00C51C14" w:rsidP="0034432E">
      <w:pPr>
        <w:pBdr>
          <w:top w:val="single" w:sz="4" w:space="1" w:color="auto"/>
        </w:pBdr>
        <w:rPr>
          <w:rFonts w:ascii="Arial" w:hAnsi="Arial" w:cs="Arial"/>
        </w:rPr>
      </w:pPr>
      <w:r w:rsidRPr="00C51C14">
        <w:rPr>
          <w:rFonts w:ascii="Arial" w:hAnsi="Arial" w:cs="Arial"/>
        </w:rPr>
        <w:drawing>
          <wp:inline distT="0" distB="0" distL="0" distR="0" wp14:anchorId="01026472" wp14:editId="00CFB233">
            <wp:extent cx="5943600" cy="2355850"/>
            <wp:effectExtent l="0" t="0" r="0" b="6350"/>
            <wp:docPr id="1484340443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340443" name="Picture 1" descr="A screenshot of a computer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BD79" w14:textId="77777777" w:rsidR="0034432E" w:rsidRDefault="0034432E" w:rsidP="0034432E">
      <w:pPr>
        <w:rPr>
          <w:rFonts w:ascii="Arial" w:hAnsi="Arial" w:cs="Arial"/>
        </w:rPr>
      </w:pPr>
    </w:p>
    <w:p w14:paraId="560434E0" w14:textId="0E45103A" w:rsidR="00ED7355" w:rsidRDefault="00964ADD" w:rsidP="00C51C14">
      <w:pPr>
        <w:pStyle w:val="Custom"/>
      </w:pPr>
      <w:r w:rsidRPr="00964ADD">
        <w:t xml:space="preserve">BJP5 </w:t>
      </w:r>
      <w:r w:rsidRPr="00964ADD">
        <w:rPr>
          <w:b/>
          <w:bCs/>
          <w:u w:val="single"/>
        </w:rPr>
        <w:t>Exercise 1.5</w:t>
      </w:r>
      <w:r w:rsidRPr="00964ADD">
        <w:t xml:space="preserve">: </w:t>
      </w:r>
      <w:proofErr w:type="spellStart"/>
      <w:r w:rsidRPr="00964ADD">
        <w:t>MuchBetter</w:t>
      </w:r>
      <w:proofErr w:type="spellEnd"/>
    </w:p>
    <w:p w14:paraId="270013A9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public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class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proofErr w:type="spellStart"/>
      <w:r w:rsidRPr="00964ADD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MuchBetter</w:t>
      </w:r>
      <w:proofErr w:type="spellEnd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{</w:t>
      </w:r>
    </w:p>
    <w:p w14:paraId="48FEFE21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public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static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void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proofErr w:type="gramStart"/>
      <w:r w:rsidRPr="00964ADD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main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proofErr w:type="gramEnd"/>
      <w:r w:rsidRPr="00964ADD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tring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[] </w:t>
      </w:r>
      <w:proofErr w:type="spellStart"/>
      <w:r w:rsidRPr="00964ADD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args</w:t>
      </w:r>
      <w:proofErr w:type="spellEnd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 {</w:t>
      </w:r>
    </w:p>
    <w:p w14:paraId="7968199E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proofErr w:type="spellStart"/>
      <w:r w:rsidRPr="00964ADD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ystem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out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ln</w:t>
      </w:r>
      <w:proofErr w:type="spellEnd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 xml:space="preserve">"A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\"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quoted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\"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 xml:space="preserve"> String is"</w:t>
      </w:r>
      <w:proofErr w:type="gramStart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  <w:proofErr w:type="gramEnd"/>
    </w:p>
    <w:p w14:paraId="29ABB63D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proofErr w:type="spellStart"/>
      <w:r w:rsidRPr="00964ADD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ystem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out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ln</w:t>
      </w:r>
      <w:proofErr w:type="spellEnd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"'much' better if you learn"</w:t>
      </w:r>
      <w:proofErr w:type="gramStart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  <w:proofErr w:type="gramEnd"/>
    </w:p>
    <w:p w14:paraId="3B7B151B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proofErr w:type="spellStart"/>
      <w:r w:rsidRPr="00964ADD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ystem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out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ln</w:t>
      </w:r>
      <w:proofErr w:type="spellEnd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 xml:space="preserve">"the rules of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\"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escape sequences.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\"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"</w:t>
      </w:r>
      <w:proofErr w:type="gramStart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  <w:proofErr w:type="gramEnd"/>
    </w:p>
    <w:p w14:paraId="7BE58991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proofErr w:type="spellStart"/>
      <w:r w:rsidRPr="00964ADD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ystem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out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ln</w:t>
      </w:r>
      <w:proofErr w:type="spellEnd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 xml:space="preserve">"Also,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\"\"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 xml:space="preserve"> represents an empty String."</w:t>
      </w:r>
      <w:proofErr w:type="gramStart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  <w:proofErr w:type="gramEnd"/>
    </w:p>
    <w:p w14:paraId="2FDB7AEF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proofErr w:type="spellStart"/>
      <w:r w:rsidRPr="00964ADD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ystem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out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ln</w:t>
      </w:r>
      <w:proofErr w:type="spellEnd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 xml:space="preserve">"Don't forget: use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\\\"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 xml:space="preserve"> instead of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\</w:t>
      </w:r>
      <w:proofErr w:type="gramStart"/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"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 xml:space="preserve"> !</w:t>
      </w:r>
      <w:proofErr w:type="gramEnd"/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"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</w:p>
    <w:p w14:paraId="1207F506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proofErr w:type="spellStart"/>
      <w:r w:rsidRPr="00964ADD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ystem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out</w:t>
      </w: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964ADD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ln</w:t>
      </w:r>
      <w:proofErr w:type="spellEnd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 xml:space="preserve">"'' is not the same as </w:t>
      </w:r>
      <w:r w:rsidRPr="00964ADD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\"</w:t>
      </w:r>
      <w:r w:rsidRPr="00964ADD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"</w:t>
      </w:r>
      <w:proofErr w:type="gramStart"/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  <w:proofErr w:type="gramEnd"/>
    </w:p>
    <w:p w14:paraId="564FA49F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    }</w:t>
      </w:r>
    </w:p>
    <w:p w14:paraId="486B3F81" w14:textId="77777777" w:rsidR="00964ADD" w:rsidRPr="00964ADD" w:rsidRDefault="00964ADD" w:rsidP="00964A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964ADD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}</w:t>
      </w:r>
    </w:p>
    <w:p w14:paraId="067176A8" w14:textId="77777777" w:rsidR="00964ADD" w:rsidRDefault="00964ADD" w:rsidP="00964ADD">
      <w:pPr>
        <w:rPr>
          <w:rFonts w:ascii="Arial" w:hAnsi="Arial" w:cs="Arial"/>
          <w:sz w:val="16"/>
          <w:szCs w:val="16"/>
        </w:rPr>
      </w:pPr>
    </w:p>
    <w:p w14:paraId="3678A589" w14:textId="77777777" w:rsidR="0034432E" w:rsidRPr="0034432E" w:rsidRDefault="0034432E" w:rsidP="00964ADD">
      <w:pPr>
        <w:rPr>
          <w:rFonts w:ascii="Arial" w:hAnsi="Arial" w:cs="Arial"/>
          <w:sz w:val="16"/>
          <w:szCs w:val="16"/>
        </w:rPr>
      </w:pPr>
    </w:p>
    <w:p w14:paraId="2274FBD8" w14:textId="6823A6B3" w:rsidR="00223475" w:rsidRDefault="00223475" w:rsidP="00C51C14">
      <w:pPr>
        <w:pStyle w:val="Custom"/>
      </w:pPr>
      <w:r w:rsidRPr="00223475">
        <w:t xml:space="preserve">BJP5 </w:t>
      </w:r>
      <w:r w:rsidRPr="00223475">
        <w:rPr>
          <w:b/>
          <w:bCs/>
          <w:u w:val="single"/>
        </w:rPr>
        <w:t>Exercise 1.8:</w:t>
      </w:r>
      <w:r w:rsidRPr="00223475">
        <w:t xml:space="preserve"> Stewie2</w:t>
      </w:r>
    </w:p>
    <w:p w14:paraId="062779C5" w14:textId="25254C43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public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class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r w:rsidRPr="00223475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tewie2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{</w:t>
      </w:r>
    </w:p>
    <w:p w14:paraId="33773490" w14:textId="77777777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public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static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void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proofErr w:type="spellStart"/>
      <w:r w:rsidRPr="00223475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_</w:t>
      </w:r>
      <w:proofErr w:type="gramStart"/>
      <w:r w:rsidRPr="00223475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Victory</w:t>
      </w:r>
      <w:proofErr w:type="spellEnd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proofErr w:type="gramEnd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{</w:t>
      </w:r>
    </w:p>
    <w:p w14:paraId="7F28426A" w14:textId="77777777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proofErr w:type="spellStart"/>
      <w:r w:rsidRPr="00223475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ystem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223475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out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223475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ln</w:t>
      </w:r>
      <w:proofErr w:type="spellEnd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r w:rsidRPr="00223475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"|| Victory is mine! ||"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</w:p>
    <w:p w14:paraId="4688CF00" w14:textId="77777777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r w:rsidRPr="00223475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ystem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223475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out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223475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ln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r w:rsidRPr="00223475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"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\\\\\\\\\\\\\\\\\\\\\\\\\\\\\\\\\\\\\\\\\\\\</w:t>
      </w:r>
      <w:r w:rsidRPr="00223475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"</w:t>
      </w:r>
      <w:proofErr w:type="gramStart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  <w:proofErr w:type="gramEnd"/>
    </w:p>
    <w:p w14:paraId="27B083C8" w14:textId="22EB6C7A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    }</w:t>
      </w:r>
    </w:p>
    <w:p w14:paraId="39BC660D" w14:textId="77777777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public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static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void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</w:t>
      </w:r>
      <w:proofErr w:type="gramStart"/>
      <w:r w:rsidRPr="00223475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main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proofErr w:type="gramEnd"/>
      <w:r w:rsidRPr="00223475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tring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[] </w:t>
      </w:r>
      <w:proofErr w:type="spellStart"/>
      <w:r w:rsidRPr="00223475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args</w:t>
      </w:r>
      <w:proofErr w:type="spellEnd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{</w:t>
      </w:r>
    </w:p>
    <w:p w14:paraId="24C01D9F" w14:textId="3CAD3865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proofErr w:type="spellStart"/>
      <w:r w:rsidRPr="00223475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>System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223475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out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.</w:t>
      </w:r>
      <w:r w:rsidRPr="00223475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ln</w:t>
      </w:r>
      <w:proofErr w:type="spellEnd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r w:rsidRPr="00223475">
        <w:rPr>
          <w:rFonts w:ascii="Consolas" w:eastAsia="Times New Roman" w:hAnsi="Consolas" w:cs="Times New Roman"/>
          <w:color w:val="A5D6FF"/>
          <w:kern w:val="0"/>
          <w:sz w:val="16"/>
          <w:szCs w:val="16"/>
          <w14:ligatures w14:val="none"/>
        </w:rPr>
        <w:t>"//////////////////////"</w:t>
      </w:r>
      <w:proofErr w:type="gramStart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  <w:proofErr w:type="gramEnd"/>
    </w:p>
    <w:p w14:paraId="793D19C0" w14:textId="77777777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for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 (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int</w:t>
      </w:r>
      <w:r w:rsidRPr="00223475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 xml:space="preserve"> </w:t>
      </w:r>
      <w:proofErr w:type="spellStart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i</w:t>
      </w:r>
      <w:proofErr w:type="spellEnd"/>
      <w:r w:rsidRPr="00223475">
        <w:rPr>
          <w:rFonts w:ascii="Consolas" w:eastAsia="Times New Roman" w:hAnsi="Consolas" w:cs="Times New Roman"/>
          <w:color w:val="FFA657"/>
          <w:kern w:val="0"/>
          <w:sz w:val="16"/>
          <w:szCs w:val="16"/>
          <w14:ligatures w14:val="none"/>
        </w:rPr>
        <w:t xml:space="preserve"> 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=</w:t>
      </w:r>
      <w:proofErr w:type="gramStart"/>
      <w:r w:rsidRPr="00223475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0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;i</w:t>
      </w:r>
      <w:proofErr w:type="gramEnd"/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&lt;</w:t>
      </w:r>
      <w:r w:rsidRPr="00223475">
        <w:rPr>
          <w:rFonts w:ascii="Consolas" w:eastAsia="Times New Roman" w:hAnsi="Consolas" w:cs="Times New Roman"/>
          <w:color w:val="79C0FF"/>
          <w:kern w:val="0"/>
          <w:sz w:val="16"/>
          <w:szCs w:val="16"/>
          <w14:ligatures w14:val="none"/>
        </w:rPr>
        <w:t>5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;i</w:t>
      </w:r>
      <w:r w:rsidRPr="00223475">
        <w:rPr>
          <w:rFonts w:ascii="Consolas" w:eastAsia="Times New Roman" w:hAnsi="Consolas" w:cs="Times New Roman"/>
          <w:color w:val="FF7B72"/>
          <w:kern w:val="0"/>
          <w:sz w:val="16"/>
          <w:szCs w:val="16"/>
          <w14:ligatures w14:val="none"/>
        </w:rPr>
        <w:t>++</w:t>
      </w: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</w:t>
      </w:r>
    </w:p>
    <w:p w14:paraId="3811D569" w14:textId="77777777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        </w:t>
      </w:r>
      <w:proofErr w:type="spellStart"/>
      <w:r w:rsidRPr="00223475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Print_</w:t>
      </w:r>
      <w:proofErr w:type="gramStart"/>
      <w:r w:rsidRPr="00223475">
        <w:rPr>
          <w:rFonts w:ascii="Consolas" w:eastAsia="Times New Roman" w:hAnsi="Consolas" w:cs="Times New Roman"/>
          <w:color w:val="D2A8FF"/>
          <w:kern w:val="0"/>
          <w:sz w:val="16"/>
          <w:szCs w:val="16"/>
          <w14:ligatures w14:val="none"/>
        </w:rPr>
        <w:t>Victory</w:t>
      </w:r>
      <w:proofErr w:type="spellEnd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(</w:t>
      </w:r>
      <w:proofErr w:type="gramEnd"/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);</w:t>
      </w:r>
    </w:p>
    <w:p w14:paraId="1F34DDF6" w14:textId="77777777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 xml:space="preserve">    }   </w:t>
      </w:r>
    </w:p>
    <w:p w14:paraId="4A33DE6A" w14:textId="77777777" w:rsidR="00223475" w:rsidRPr="00223475" w:rsidRDefault="00223475" w:rsidP="0022347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</w:pPr>
      <w:r w:rsidRPr="00223475">
        <w:rPr>
          <w:rFonts w:ascii="Consolas" w:eastAsia="Times New Roman" w:hAnsi="Consolas" w:cs="Times New Roman"/>
          <w:color w:val="E6EDF3"/>
          <w:kern w:val="0"/>
          <w:sz w:val="16"/>
          <w:szCs w:val="16"/>
          <w14:ligatures w14:val="none"/>
        </w:rPr>
        <w:t>}</w:t>
      </w:r>
    </w:p>
    <w:p w14:paraId="1258F952" w14:textId="77777777" w:rsidR="00223475" w:rsidRDefault="00223475" w:rsidP="00223475">
      <w:pPr>
        <w:rPr>
          <w:rFonts w:ascii="Arial" w:hAnsi="Arial" w:cs="Arial"/>
          <w:sz w:val="16"/>
          <w:szCs w:val="16"/>
        </w:rPr>
      </w:pPr>
    </w:p>
    <w:p w14:paraId="5B1E28E3" w14:textId="77777777" w:rsidR="0034432E" w:rsidRPr="0034432E" w:rsidRDefault="0034432E" w:rsidP="00223475">
      <w:pPr>
        <w:rPr>
          <w:rFonts w:ascii="Arial" w:hAnsi="Arial" w:cs="Arial"/>
          <w:sz w:val="16"/>
          <w:szCs w:val="16"/>
        </w:rPr>
      </w:pPr>
    </w:p>
    <w:p w14:paraId="67F67C86" w14:textId="77777777" w:rsidR="00C51C14" w:rsidRDefault="0034432E" w:rsidP="00C51C14">
      <w:pPr>
        <w:pStyle w:val="Custom"/>
        <w:rPr>
          <w:rStyle w:val="CustomChar"/>
        </w:rPr>
      </w:pPr>
      <w:r w:rsidRPr="00C51C14">
        <w:rPr>
          <w:rStyle w:val="CustomChar"/>
        </w:rPr>
        <w:t xml:space="preserve">BJP5 </w:t>
      </w:r>
      <w:r w:rsidRPr="00C51C14">
        <w:rPr>
          <w:rStyle w:val="CustomChar"/>
          <w:u w:val="single"/>
        </w:rPr>
        <w:t>Self-Check 2.5</w:t>
      </w:r>
      <w:r w:rsidRPr="00C51C14">
        <w:rPr>
          <w:rStyle w:val="CustomChar"/>
        </w:rPr>
        <w:t>: expressions3</w:t>
      </w:r>
    </w:p>
    <w:p w14:paraId="5E345775" w14:textId="0408FD9F" w:rsidR="0034432E" w:rsidRPr="0034432E" w:rsidRDefault="0034432E" w:rsidP="0034432E">
      <w:pPr>
        <w:pBdr>
          <w:top w:val="single" w:sz="4" w:space="1" w:color="auto"/>
        </w:pBdr>
        <w:rPr>
          <w:rFonts w:ascii="Arial" w:hAnsi="Arial" w:cs="Arial"/>
        </w:rPr>
      </w:pPr>
      <w:r w:rsidRPr="0034432E">
        <w:rPr>
          <w:rFonts w:ascii="Arial" w:hAnsi="Arial" w:cs="Arial"/>
        </w:rPr>
        <w:drawing>
          <wp:inline distT="0" distB="0" distL="0" distR="0" wp14:anchorId="1F57C8EB" wp14:editId="16D908D2">
            <wp:extent cx="5910658" cy="2787650"/>
            <wp:effectExtent l="0" t="0" r="0" b="0"/>
            <wp:docPr id="10015536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553670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7833" cy="2805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432E" w:rsidRPr="0034432E" w:rsidSect="00DA2D3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wNDEzMTYwMTUwNLVQ0lEKTi0uzszPAykwrAUAh0uMgiwAAAA="/>
  </w:docVars>
  <w:rsids>
    <w:rsidRoot w:val="006C5163"/>
    <w:rsid w:val="00223475"/>
    <w:rsid w:val="0034432E"/>
    <w:rsid w:val="006C5163"/>
    <w:rsid w:val="008E5512"/>
    <w:rsid w:val="009435B7"/>
    <w:rsid w:val="00964ADD"/>
    <w:rsid w:val="00A9500D"/>
    <w:rsid w:val="00C01E96"/>
    <w:rsid w:val="00C51C14"/>
    <w:rsid w:val="00DA2D30"/>
    <w:rsid w:val="00E000B5"/>
    <w:rsid w:val="00ED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C4195"/>
  <w15:chartTrackingRefBased/>
  <w15:docId w15:val="{C035F179-E306-4F9F-89A1-965F9E231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1E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1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51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51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51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51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51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51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51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ustom">
    <w:name w:val="Custom"/>
    <w:basedOn w:val="Heading1"/>
    <w:link w:val="CustomChar"/>
    <w:qFormat/>
    <w:rsid w:val="00C01E96"/>
    <w:pPr>
      <w:spacing w:line="240" w:lineRule="auto"/>
    </w:pPr>
    <w:rPr>
      <w:rFonts w:ascii="Times New Roman" w:hAnsi="Times New Roman" w:cs="Times New Roman"/>
      <w:sz w:val="28"/>
      <w:szCs w:val="28"/>
    </w:rPr>
  </w:style>
  <w:style w:type="character" w:customStyle="1" w:styleId="CustomChar">
    <w:name w:val="Custom Char"/>
    <w:basedOn w:val="Heading1Char"/>
    <w:link w:val="Custom"/>
    <w:rsid w:val="00C01E96"/>
    <w:rPr>
      <w:rFonts w:ascii="Times New Roman" w:eastAsiaTheme="majorEastAsia" w:hAnsi="Times New Roman" w:cs="Times New Roman"/>
      <w:color w:val="0F4761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01E9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C51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51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516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516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516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516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516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516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C51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51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51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51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C51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16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C51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C51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51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516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C516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5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6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4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55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0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5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ssing Abumere</dc:creator>
  <cp:keywords/>
  <dc:description/>
  <cp:lastModifiedBy>Blessing Abumere</cp:lastModifiedBy>
  <cp:revision>2</cp:revision>
  <dcterms:created xsi:type="dcterms:W3CDTF">2024-02-11T03:10:00Z</dcterms:created>
  <dcterms:modified xsi:type="dcterms:W3CDTF">2024-02-11T04:41:00Z</dcterms:modified>
</cp:coreProperties>
</file>